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Bilkent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ımca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gt; ::= &lt;statement_lis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_list&gt; ::=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statement_lis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gt; ::= COMMENT</w:t>
      </w:r>
    </w:p>
    <w:p w14:paraId="47B9E4E8" w14:textId="3F6A6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gt;; </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0E683BFB" w14:textId="0BF08D2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function_definition&gt;            </w:t>
      </w:r>
    </w:p>
    <w:p w14:paraId="4FD1B1F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void_return_statement&gt; ::= RETURN;</w:t>
      </w:r>
    </w:p>
    <w:p w14:paraId="25FFB37C" w14:textId="7E3BDA8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turn_statement&gt; ::= RETURN &lt;expression&gt;;</w:t>
      </w:r>
    </w:p>
    <w:p w14:paraId="593B7B7B" w14:textId="77777777" w:rsidR="00A31021" w:rsidRPr="006C2984" w:rsidRDefault="00A31021" w:rsidP="00B81279">
      <w:pPr>
        <w:spacing w:line="360" w:lineRule="auto"/>
        <w:rPr>
          <w:rFonts w:ascii="Times New Roman" w:eastAsia="Times New Roman" w:hAnsi="Times New Roman" w:cs="Times New Roman"/>
          <w:color w:val="000000"/>
          <w:sz w:val="24"/>
          <w:szCs w:val="24"/>
        </w:rPr>
      </w:pP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ata_type&gt; ::=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3658C2D8" w14:textId="2A5FFC9A"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5CE9E0AF"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loop&gt; ::= &lt;while_loop&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or_loop&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hile_loop&gt; ::= WHILE LP &lt;logical_expression&gt; RP LCB &lt;statement_lis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_loop&gt; ::= FOR LP &lt;for_loop_expression&gt; RP LCB &lt;statement_list&gt; RCB</w:t>
      </w:r>
    </w:p>
    <w:p w14:paraId="389183E2" w14:textId="26E043E2"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for_loop_expression&gt; ::= &lt;expression&gt; ;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3F4060E8"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A924F18" w14:textId="56F63A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if&gt; ::= IF LP &lt;logical_expression&gt; RP LCB &lt;statement_list&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logical_expression&gt; RP LCB &lt;statement_list&gt; RCB</w:t>
      </w:r>
    </w:p>
    <w:p w14:paraId="2698FE74" w14:textId="22352CC3"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gt; ::= ELSE LCB &lt;statement_list&gt; RCB</w:t>
      </w:r>
    </w:p>
    <w:p w14:paraId="7D3E37F9"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gt; ::=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gt; ::=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gt; ::=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gt; ::= LP &lt;expression&gt; RP</w:t>
      </w:r>
    </w:p>
    <w:p w14:paraId="52322F9A" w14:textId="36F0ACA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76545019" w14:textId="1C263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p>
    <w:p w14:paraId="1B91CC2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expr&gt; ::=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058CBE6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w:t>
      </w:r>
      <w:r w:rsidR="00D66B0D">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gt; ::= IDENTIFIER LP &lt;argument_list&gt; RP</w:t>
      </w:r>
    </w:p>
    <w:p w14:paraId="58F8ACE4"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lt;logical_expression&gt; ::= BOOLEAN </w:t>
      </w:r>
    </w:p>
    <w:p w14:paraId="570D7E45" w14:textId="1351534B"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comparison&gt;</w:t>
      </w:r>
    </w:p>
    <w:p w14:paraId="3BB1F5EF" w14:textId="25397C6F"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basic_equality&gt;</w:t>
      </w:r>
    </w:p>
    <w:p w14:paraId="353495A3" w14:textId="3D78EDA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function_call&gt;</w:t>
      </w:r>
    </w:p>
    <w:p w14:paraId="3D5D5074" w14:textId="19BA861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logical_expression&gt; AND &lt;logical_expression&gt;</w:t>
      </w:r>
    </w:p>
    <w:p w14:paraId="3FE43B7F" w14:textId="37510A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 &lt;logical_expression&gt; OR &lt;logical_expression&gt;</w:t>
      </w:r>
    </w:p>
    <w:p w14:paraId="31CB4A4F" w14:textId="7A65DA1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basic_equality&gt; ::= (INT | FLOAT | BOOLEAN | IDENTIFIER</w:t>
      </w:r>
      <w:r w:rsidR="00557C23">
        <w:rPr>
          <w:rFonts w:ascii="Times New Roman" w:eastAsia="Times New Roman" w:hAnsi="Times New Roman" w:cs="Times New Roman"/>
          <w:color w:val="000000"/>
          <w:sz w:val="24"/>
          <w:szCs w:val="24"/>
        </w:rPr>
        <w:t xml:space="preserve"> | &lt;function_call&gt;</w:t>
      </w:r>
      <w:r w:rsidRPr="00527640">
        <w:rPr>
          <w:rFonts w:ascii="Times New Roman" w:eastAsia="Times New Roman" w:hAnsi="Times New Roman" w:cs="Times New Roman"/>
          <w:color w:val="000000"/>
          <w:sz w:val="24"/>
          <w:szCs w:val="24"/>
        </w:rPr>
        <w:t>)</w:t>
      </w:r>
    </w:p>
    <w:p w14:paraId="184E0867" w14:textId="77777777" w:rsidR="00557C23"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EQUAL | NOT_EQUAL)</w:t>
      </w:r>
      <w:r>
        <w:rPr>
          <w:rFonts w:ascii="Times New Roman" w:eastAsia="Times New Roman" w:hAnsi="Times New Roman" w:cs="Times New Roman"/>
          <w:color w:val="000000"/>
          <w:sz w:val="24"/>
          <w:szCs w:val="24"/>
        </w:rPr>
        <w:t xml:space="preserve"> </w:t>
      </w:r>
    </w:p>
    <w:p w14:paraId="76EF3E6F" w14:textId="0D10D11A" w:rsidR="00527640" w:rsidRPr="00527640" w:rsidRDefault="00557C23" w:rsidP="00557C23">
      <w:pPr>
        <w:spacing w:line="36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527640" w:rsidRPr="00527640">
        <w:rPr>
          <w:rFonts w:ascii="Times New Roman" w:eastAsia="Times New Roman" w:hAnsi="Times New Roman" w:cs="Times New Roman"/>
          <w:color w:val="000000"/>
          <w:sz w:val="24"/>
          <w:szCs w:val="24"/>
        </w:rPr>
        <w:t>(INT | FLOAT | BOOLEAN | IDENTIFIER</w:t>
      </w:r>
      <w:r>
        <w:rPr>
          <w:rFonts w:ascii="Times New Roman" w:eastAsia="Times New Roman" w:hAnsi="Times New Roman" w:cs="Times New Roman"/>
          <w:color w:val="000000"/>
          <w:sz w:val="24"/>
          <w:szCs w:val="24"/>
        </w:rPr>
        <w:t xml:space="preserve"> | &lt;function_call&gt;</w:t>
      </w:r>
      <w:r w:rsidR="00527640" w:rsidRPr="00527640">
        <w:rPr>
          <w:rFonts w:ascii="Times New Roman" w:eastAsia="Times New Roman" w:hAnsi="Times New Roman" w:cs="Times New Roman"/>
          <w:color w:val="000000"/>
          <w:sz w:val="24"/>
          <w:szCs w:val="24"/>
        </w:rPr>
        <w:t>)</w:t>
      </w:r>
    </w:p>
    <w:p w14:paraId="1E6F21BA" w14:textId="1CA7E8D0"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comparison&gt; ::=  (INT | FLOAT | IDENTIFIER</w:t>
      </w:r>
      <w:r w:rsidR="00557C23">
        <w:rPr>
          <w:rFonts w:ascii="Times New Roman" w:eastAsia="Times New Roman" w:hAnsi="Times New Roman" w:cs="Times New Roman"/>
          <w:color w:val="000000"/>
          <w:sz w:val="24"/>
          <w:szCs w:val="24"/>
        </w:rPr>
        <w:t xml:space="preserve"> | &lt;function_call&gt;</w:t>
      </w: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lt;comparison_operator&gt; </w:t>
      </w:r>
    </w:p>
    <w:p w14:paraId="286D8CAD" w14:textId="452C09BF"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IDENTIFIER</w:t>
      </w:r>
      <w:r w:rsidR="00557C23">
        <w:rPr>
          <w:rFonts w:ascii="Times New Roman" w:eastAsia="Times New Roman" w:hAnsi="Times New Roman" w:cs="Times New Roman"/>
          <w:color w:val="000000"/>
          <w:sz w:val="24"/>
          <w:szCs w:val="24"/>
        </w:rPr>
        <w:t xml:space="preserve"> | &lt;function_call&gt;</w:t>
      </w:r>
      <w:r w:rsidRPr="00527640">
        <w:rPr>
          <w:rFonts w:ascii="Times New Roman" w:eastAsia="Times New Roman" w:hAnsi="Times New Roman" w:cs="Times New Roman"/>
          <w:color w:val="000000"/>
          <w:sz w:val="24"/>
          <w:szCs w:val="24"/>
        </w:rPr>
        <w:t>)</w:t>
      </w:r>
    </w:p>
    <w:p w14:paraId="0DBA93DB"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lt;comparison_operator&gt; ::= GREATER_THAN </w:t>
      </w:r>
    </w:p>
    <w:p w14:paraId="49C6E537" w14:textId="71E6ECBD"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SMALLER_THAN </w:t>
      </w:r>
    </w:p>
    <w:p w14:paraId="7635F3DE" w14:textId="77777777"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GREATER_OR_EQUAL </w:t>
      </w:r>
    </w:p>
    <w:p w14:paraId="4775C2F2" w14:textId="23BF31EA"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SMALLER_OR_EQUAL</w:t>
      </w:r>
    </w:p>
    <w:p w14:paraId="0BE3655B" w14:textId="0ED9754D" w:rsidR="00B44388" w:rsidRDefault="00B81279" w:rsidP="00527640">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gt; ::= IDENTIFIER ASSIGNMENT_OPERATOR &lt;expression&gt;</w:t>
      </w:r>
    </w:p>
    <w:p w14:paraId="562E1D58" w14:textId="78EAAC28" w:rsidR="003C229C" w:rsidRPr="00B44388"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data_type&gt; </w:t>
      </w:r>
      <w:r w:rsidRPr="00B81279">
        <w:rPr>
          <w:rFonts w:ascii="Times New Roman" w:eastAsia="Times New Roman" w:hAnsi="Times New Roman" w:cs="Times New Roman"/>
          <w:color w:val="000000"/>
          <w:sz w:val="24"/>
          <w:szCs w:val="24"/>
        </w:rPr>
        <w:t>IDENTIFIER ASSIGNMENT_OPERATOR &lt;expression&gt;</w:t>
      </w:r>
    </w:p>
    <w:p w14:paraId="44D89476" w14:textId="77777777" w:rsidR="00527640" w:rsidRDefault="00527640" w:rsidP="00B81279">
      <w:pPr>
        <w:spacing w:line="360" w:lineRule="auto"/>
        <w:rPr>
          <w:rFonts w:ascii="Times New Roman" w:eastAsia="Times New Roman" w:hAnsi="Times New Roman" w:cs="Times New Roman"/>
          <w:b/>
          <w:bCs/>
          <w:color w:val="000000"/>
          <w:sz w:val="28"/>
          <w:szCs w:val="28"/>
        </w:rPr>
      </w:pPr>
    </w:p>
    <w:p w14:paraId="46537EF1" w14:textId="5DDB65AD"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def&gt; ::= &lt;void_with_return&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void_without_return&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non_void_func_def&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only_return_func_def&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void_with_return&gt; ::= VOID_TYPE IDENTIFIER LP &lt;argument_list&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void_return_statemen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void_without_return&gt; ::= VOID_TYPE IDENTIFIER LP &lt;argument_list&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non_void_func_def&gt; ::= &lt;data_type&gt; IDENTIFIER LP &lt;argument_list&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return_statemen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only_return_func_def&gt; ::= &lt;data_type&gt; IDENTIFIER LP &lt;argument_list&gt; RP LCB </w:t>
      </w:r>
    </w:p>
    <w:p w14:paraId="20F9C080" w14:textId="01453B7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return_statement&gt; RCB</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gt; ::=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1C1FE9B" w14:textId="036A9F5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gt;</w:t>
      </w:r>
    </w:p>
    <w:p w14:paraId="0A513A7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argument_list&gt; ::= &lt;argument&gt;, &lt;argument_list&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nput_statement&gt; ::= SCAN LP &lt;expression&gt; RP;</w:t>
      </w:r>
    </w:p>
    <w:p w14:paraId="0055E76C" w14:textId="44D9802E"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output_statement&gt; ::= PRINT LP &lt;expression&gt; RP;</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 xml:space="preserve">8) Drone Functions </w:t>
      </w:r>
    </w:p>
    <w:p w14:paraId="6B0A0A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inclination_function&gt; ::= READ_INCLINATION LP RP;</w:t>
      </w:r>
    </w:p>
    <w:p w14:paraId="7B4B64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ltitude_function&gt; ::= READ_ALTITUDE LP RP;</w:t>
      </w:r>
    </w:p>
    <w:p w14:paraId="165B935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temperature_function&gt; ::= READ_TEMPERATURE LP RP;</w:t>
      </w:r>
    </w:p>
    <w:p w14:paraId="5230286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cceleration_function&gt; ::= READ_ACCELERATION LP RP;</w:t>
      </w:r>
    </w:p>
    <w:p w14:paraId="1C8BC3C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et_camera_state_function&gt; ::= SET_CAMERA_STATE LP BOOLEAN RP;</w:t>
      </w:r>
    </w:p>
    <w:p w14:paraId="38E3600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_picture_function&gt; ::= TAKE_PICTURE LP RP;</w:t>
      </w:r>
    </w:p>
    <w:p w14:paraId="05E783C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timestamp_function&gt; ::= READ_TIMESTAMP LP RP;</w:t>
      </w:r>
    </w:p>
    <w:p w14:paraId="10DDF106" w14:textId="21BF245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connect_to_computer_function&gt; ::= CONNECT_TO_COMPUTER LP RP;</w:t>
      </w:r>
    </w:p>
    <w:p w14:paraId="2D74274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_flip_function&gt; ::= DO_FLIP LP CHAR RP;</w:t>
      </w:r>
    </w:p>
    <w:p w14:paraId="15BC30C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off_function&gt; ::= TAKEOFF LP RP;</w:t>
      </w:r>
    </w:p>
    <w:p w14:paraId="6FA935C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and_function&gt; ::= LAND LP RP;</w:t>
      </w:r>
    </w:p>
    <w:p w14:paraId="49814FE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mergency_function&gt; ::= EMERGENCY LP BOOLEAN RP;</w:t>
      </w:r>
    </w:p>
    <w:p w14:paraId="00E298A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up_function&gt; ::= UP LP (INT | FLOAT);</w:t>
      </w:r>
    </w:p>
    <w:p w14:paraId="1006E25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wn_function&gt; ::= DOWN LP (INT | FLOAT) RP;</w:t>
      </w:r>
    </w:p>
    <w:p w14:paraId="7325C26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ight_function&gt; ::= RIGHT LP (INT | FLOAT) RP;</w:t>
      </w:r>
    </w:p>
    <w:p w14:paraId="0A9FC18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left_function&gt; ::= LEFT LP (INT | FLOAT) RP;</w:t>
      </w:r>
    </w:p>
    <w:p w14:paraId="2DCEFFB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ward_function&gt; ::= FORWARD LP (INT | FLOAT) RP;</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backward_function&gt; ::= BACKWARD LP (INT | FLOAT) RP;</w:t>
      </w:r>
    </w:p>
    <w:p w14:paraId="0CDF741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otate_clockwise_function&gt; ::= ROTATE_CLOCKWISE LP BOOLEAN, INTRP;</w:t>
      </w:r>
    </w:p>
    <w:p w14:paraId="7374A89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et_speed_function&gt; ::= SET_SPEED LP (INT | FLOAT) RP;</w:t>
      </w:r>
    </w:p>
    <w:p w14:paraId="5D7458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get_speed_function&gt; ::= GET_SPEED LP RP;</w:t>
      </w:r>
    </w:p>
    <w:p w14:paraId="27DFA8E8" w14:textId="6D97CFB1" w:rsidR="00CF659F" w:rsidRPr="00B44388" w:rsidRDefault="00B81279" w:rsidP="00B44388">
      <w:pPr>
        <w:spacing w:line="360" w:lineRule="auto"/>
        <w:rPr>
          <w:sz w:val="24"/>
          <w:szCs w:val="24"/>
        </w:rPr>
      </w:pPr>
      <w:r w:rsidRPr="00B81279">
        <w:rPr>
          <w:rFonts w:ascii="Times New Roman" w:eastAsia="Times New Roman" w:hAnsi="Times New Roman" w:cs="Times New Roman"/>
          <w:color w:val="000000"/>
          <w:sz w:val="24"/>
          <w:szCs w:val="24"/>
        </w:rPr>
        <w:t>&lt;get_battery_function&gt; ::= GET_BATTERY LP RP;</w:t>
      </w:r>
    </w:p>
    <w:p w14:paraId="181F523F" w14:textId="77777777" w:rsidR="0048019C" w:rsidRDefault="0048019C" w:rsidP="00930894">
      <w:pPr>
        <w:spacing w:after="0" w:line="360" w:lineRule="auto"/>
        <w:rPr>
          <w:rFonts w:ascii="Times New Roman" w:eastAsia="Times New Roman" w:hAnsi="Times New Roman" w:cs="Times New Roman"/>
          <w:b/>
          <w:bCs/>
          <w:color w:val="0E101A"/>
          <w:sz w:val="32"/>
          <w:szCs w:val="32"/>
        </w:rPr>
      </w:pPr>
    </w:p>
    <w:p w14:paraId="1AC03847" w14:textId="601EC959"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t>Explanation of the RUNE Language Constructs</w:t>
      </w:r>
    </w:p>
    <w:p w14:paraId="5B3BA96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1DB18A40" w14:textId="11645B51" w:rsidR="00B44388" w:rsidRPr="00B44388" w:rsidRDefault="00B44388" w:rsidP="007B5860">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re are 4 data types, which are the following: int, float, boolean, and char.</w:t>
      </w: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5;</w:t>
      </w:r>
    </w:p>
    <w:p w14:paraId="2A3B914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4A42448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B4B33F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a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float a;</w:t>
      </w:r>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5.4;</w:t>
      </w:r>
    </w:p>
    <w:p w14:paraId="702504E6" w14:textId="7B52BEC6"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 xml:space="preserve">                                                      </w:t>
      </w:r>
      <w:r w:rsidR="00B44388" w:rsidRPr="00B44388">
        <w:rPr>
          <w:rFonts w:ascii="Times New Roman" w:eastAsia="Times New Roman" w:hAnsi="Times New Roman" w:cs="Times New Roman"/>
          <w:color w:val="0E101A"/>
          <w:sz w:val="24"/>
          <w:szCs w:val="24"/>
        </w:rPr>
        <w:t>int b &lt;- 87; </w:t>
      </w:r>
    </w:p>
    <w:p w14:paraId="5739E756"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3;</w:t>
      </w:r>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similar to the syntax of C language, the statements inside a for or while block must be enclosed between </w:t>
      </w:r>
      <w:r w:rsidRPr="00B44388">
        <w:rPr>
          <w:rFonts w:ascii="Times New Roman" w:eastAsia="Times New Roman" w:hAnsi="Times New Roman" w:cs="Times New Roman"/>
          <w:color w:val="0E101A"/>
          <w:sz w:val="24"/>
          <w:szCs w:val="24"/>
        </w:rPr>
        <w:lastRenderedPageBreak/>
        <w:t>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hile( height &lt; 30 ){</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height &lt;- height + 1;</w:t>
      </w:r>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int i &lt;- 0; i &lt; 5; i &lt;- i + 1){</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doFlip(‘r’);</w:t>
      </w:r>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myNum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myNum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myNum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6E693D6" w14:textId="757F8ED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w:t>
      </w:r>
      <w:r w:rsidRPr="00B44388">
        <w:rPr>
          <w:rFonts w:ascii="Times New Roman" w:eastAsia="Times New Roman" w:hAnsi="Times New Roman" w:cs="Times New Roman"/>
          <w:color w:val="0E101A"/>
          <w:sz w:val="24"/>
          <w:szCs w:val="24"/>
        </w:rPr>
        <w:lastRenderedPageBreak/>
        <w:t>the precedence of the operators, we have followed the pattern that was explained to us by our instructor and in our book. We have separated the operators that have different precedences. The operators with the lowest precedence (+, -) are higher in the hierarchy, and the operator with the 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76C23F79" w14:textId="4C50C467" w:rsidR="00B44388" w:rsidRDefault="00B44388" w:rsidP="00930894">
      <w:pPr>
        <w:spacing w:after="0" w:line="360" w:lineRule="auto"/>
        <w:rPr>
          <w:rFonts w:ascii="Times New Roman" w:eastAsia="Times New Roman" w:hAnsi="Times New Roman" w:cs="Times New Roman"/>
          <w:sz w:val="24"/>
          <w:szCs w:val="24"/>
        </w:rPr>
      </w:pPr>
    </w:p>
    <w:p w14:paraId="518B93E2" w14:textId="72B53797" w:rsidR="00284C24" w:rsidRDefault="00284C24" w:rsidP="00930894">
      <w:pPr>
        <w:spacing w:after="0" w:line="360" w:lineRule="auto"/>
        <w:rPr>
          <w:rFonts w:ascii="Times New Roman" w:eastAsia="Times New Roman" w:hAnsi="Times New Roman" w:cs="Times New Roman"/>
          <w:sz w:val="24"/>
          <w:szCs w:val="24"/>
        </w:rPr>
      </w:pPr>
    </w:p>
    <w:p w14:paraId="2D228AAD" w14:textId="212EDB34" w:rsidR="00284C24" w:rsidRDefault="00284C24"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3428" w:type="dxa"/>
        <w:jc w:val="center"/>
        <w:tblLook w:val="04A0" w:firstRow="1" w:lastRow="0" w:firstColumn="1" w:lastColumn="0" w:noHBand="0" w:noVBand="1"/>
      </w:tblPr>
      <w:tblGrid>
        <w:gridCol w:w="1714"/>
        <w:gridCol w:w="1714"/>
      </w:tblGrid>
      <w:tr w:rsidR="00BE6D25" w14:paraId="469B2166" w14:textId="77777777" w:rsidTr="00BE6D25">
        <w:trPr>
          <w:trHeight w:val="598"/>
          <w:jc w:val="center"/>
        </w:trPr>
        <w:tc>
          <w:tcPr>
            <w:tcW w:w="171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0E2622"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t xml:space="preserve">   Operator</w:t>
            </w:r>
          </w:p>
        </w:tc>
        <w:tc>
          <w:tcPr>
            <w:tcW w:w="1714" w:type="dxa"/>
            <w:tcBorders>
              <w:top w:val="single" w:sz="12" w:space="0" w:color="auto"/>
              <w:left w:val="nil"/>
              <w:bottom w:val="single" w:sz="12" w:space="0" w:color="auto"/>
              <w:right w:val="single" w:sz="12" w:space="0" w:color="auto"/>
            </w:tcBorders>
            <w:shd w:val="clear" w:color="auto" w:fill="auto"/>
            <w:vAlign w:val="center"/>
            <w:hideMark/>
          </w:tcPr>
          <w:p w14:paraId="7CD9B253"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t>Precedence</w:t>
            </w:r>
          </w:p>
        </w:tc>
      </w:tr>
      <w:tr w:rsidR="00BE6D25" w14:paraId="0518B455"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5D1AA6"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 xml:space="preserve"> (</w:t>
            </w:r>
          </w:p>
        </w:tc>
        <w:tc>
          <w:tcPr>
            <w:tcW w:w="1714" w:type="dxa"/>
            <w:tcBorders>
              <w:top w:val="nil"/>
              <w:left w:val="nil"/>
              <w:bottom w:val="single" w:sz="12" w:space="0" w:color="auto"/>
              <w:right w:val="single" w:sz="12" w:space="0" w:color="auto"/>
            </w:tcBorders>
            <w:shd w:val="clear" w:color="auto" w:fill="auto"/>
            <w:vAlign w:val="center"/>
            <w:hideMark/>
          </w:tcPr>
          <w:p w14:paraId="36D42EEB"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45AE5C8F"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FCAD4E2"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35597D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2BBB359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D21AAC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1FA22D9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4</w:t>
            </w:r>
          </w:p>
        </w:tc>
      </w:tr>
      <w:tr w:rsidR="00BE6D25" w14:paraId="12F4623E"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03F637"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5B09685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6B9D8EB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469A4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23D6343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0112CF38"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679354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2FD0E1A"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3E32191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9A44DAB"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F44670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15ED4EE4"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22F8759F"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0C523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7BB1F67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BF83414"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amp;&amp; </w:t>
            </w:r>
          </w:p>
        </w:tc>
        <w:tc>
          <w:tcPr>
            <w:tcW w:w="1714" w:type="dxa"/>
            <w:tcBorders>
              <w:top w:val="nil"/>
              <w:left w:val="nil"/>
              <w:bottom w:val="single" w:sz="12" w:space="0" w:color="auto"/>
              <w:right w:val="single" w:sz="12" w:space="0" w:color="auto"/>
            </w:tcBorders>
            <w:shd w:val="clear" w:color="auto" w:fill="auto"/>
            <w:vAlign w:val="center"/>
            <w:hideMark/>
          </w:tcPr>
          <w:p w14:paraId="0BF2C666"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r w:rsidR="00BE6D25" w14:paraId="7A61C070"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7548408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6FDFDE58"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948E28A" w14:textId="4F548810" w:rsidR="00284C24" w:rsidRPr="00B44388"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5EF2AAC4" w14:textId="77777777" w:rsidR="00284C24" w:rsidRDefault="00284C24" w:rsidP="00930894">
      <w:pPr>
        <w:spacing w:after="0" w:line="360" w:lineRule="auto"/>
        <w:rPr>
          <w:rFonts w:ascii="Times New Roman" w:eastAsia="Times New Roman" w:hAnsi="Times New Roman" w:cs="Times New Roman"/>
          <w:color w:val="0E101A"/>
          <w:sz w:val="24"/>
          <w:szCs w:val="24"/>
        </w:rPr>
      </w:pPr>
    </w:p>
    <w:p w14:paraId="29179725" w14:textId="78F4B5E2" w:rsidR="00930894" w:rsidRP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hen we refer to an expression throughout the file, we mean that it can be an integer token, a float token, a logical expression, and a function expression.</w:t>
      </w:r>
    </w:p>
    <w:p w14:paraId="378028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Int Token:</w:t>
      </w:r>
      <w:r w:rsidRPr="00B44388">
        <w:rPr>
          <w:rFonts w:ascii="Times New Roman" w:eastAsia="Times New Roman" w:hAnsi="Times New Roman" w:cs="Times New Roman"/>
          <w:color w:val="0E101A"/>
          <w:sz w:val="24"/>
          <w:szCs w:val="24"/>
        </w:rPr>
        <w:t xml:space="preserve"> It includes integers.</w:t>
      </w:r>
    </w:p>
    <w:p w14:paraId="4AAEA7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loat Token:</w:t>
      </w:r>
      <w:r w:rsidRPr="00B44388">
        <w:rPr>
          <w:rFonts w:ascii="Times New Roman" w:eastAsia="Times New Roman" w:hAnsi="Times New Roman" w:cs="Times New Roman"/>
          <w:color w:val="0E101A"/>
          <w:sz w:val="24"/>
          <w:szCs w:val="24"/>
        </w:rPr>
        <w:t xml:space="preserve"> It includes floats.</w:t>
      </w:r>
    </w:p>
    <w:p w14:paraId="29662534"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4EADF50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 xml:space="preserve">Logical Expression: </w:t>
      </w:r>
      <w:r w:rsidRPr="00B44388">
        <w:rPr>
          <w:rFonts w:ascii="Times New Roman" w:eastAsia="Times New Roman" w:hAnsi="Times New Roman" w:cs="Times New Roman"/>
          <w:color w:val="0E101A"/>
          <w:sz w:val="24"/>
          <w:szCs w:val="24"/>
        </w:rPr>
        <w:t>This includes several operators, which are: and operator (&amp;&amp;), or operator (||), equal operator (==), and not equal operator (!=). We also have some logical statements inside the logical expressions, which include some relational operators (&lt;, &lt;=, &gt;, &gt;=).</w:t>
      </w:r>
    </w:p>
    <w:p w14:paraId="029F30FF"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B378063" w14:textId="77777777" w:rsidR="00284C24" w:rsidRDefault="00284C24" w:rsidP="00930894">
      <w:pPr>
        <w:spacing w:after="0" w:line="360" w:lineRule="auto"/>
        <w:rPr>
          <w:rFonts w:ascii="Times New Roman" w:eastAsia="Times New Roman" w:hAnsi="Times New Roman" w:cs="Times New Roman"/>
          <w:b/>
          <w:bCs/>
          <w:color w:val="0E101A"/>
          <w:sz w:val="28"/>
          <w:szCs w:val="28"/>
        </w:rPr>
      </w:pP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Function Definitions</w:t>
      </w:r>
    </w:p>
    <w:p w14:paraId="51CB2A4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booleans, identifiers, and function call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t foo(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if(num == 1){</w:t>
      </w:r>
    </w:p>
    <w:p w14:paraId="08718506" w14:textId="77777777" w:rsidR="00B44388" w:rsidRPr="00B44388" w:rsidRDefault="00B44388" w:rsidP="00930894">
      <w:pPr>
        <w:spacing w:after="0" w:line="360" w:lineRule="auto"/>
        <w:ind w:left="720"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o2();</w:t>
      </w:r>
    </w:p>
    <w:p w14:paraId="0608F839"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return num + 1;</w:t>
      </w:r>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t getHeigh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return height;</w:t>
      </w:r>
    </w:p>
    <w:p w14:paraId="3E94B88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6A76D878"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C5B68D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b/>
        <w:t>return;</w:t>
      </w:r>
    </w:p>
    <w:p w14:paraId="060C20FC"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A5A1886"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lse {</w:t>
      </w:r>
    </w:p>
    <w:p w14:paraId="0D6B904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num &lt;- num + 1;</w:t>
      </w:r>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2B453726"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Inclination()</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Altitude()</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Temperature()</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Acceleration()</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setCameraState()</w:t>
      </w:r>
      <w:r w:rsidRPr="00B44388">
        <w:rPr>
          <w:rFonts w:ascii="Times New Roman" w:eastAsia="Times New Roman" w:hAnsi="Times New Roman" w:cs="Times New Roman"/>
          <w:color w:val="0E101A"/>
          <w:sz w:val="24"/>
          <w:szCs w:val="24"/>
        </w:rPr>
        <w:t xml:space="preserve"> function changes the state of the camera according to the boolean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takePicture()</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Timestamp()</w:t>
      </w:r>
      <w:r w:rsidRPr="00B44388">
        <w:rPr>
          <w:rFonts w:ascii="Times New Roman" w:eastAsia="Times New Roman" w:hAnsi="Times New Roman" w:cs="Times New Roman"/>
          <w:color w:val="0E101A"/>
          <w:sz w:val="24"/>
          <w:szCs w:val="24"/>
        </w:rPr>
        <w:t xml:space="preserve"> function gets the time from the timer, then returns the value.</w:t>
      </w:r>
    </w:p>
    <w:p w14:paraId="537344CE"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lastRenderedPageBreak/>
        <w:t>connectToComputer()</w:t>
      </w:r>
      <w:r w:rsidRPr="00B44388">
        <w:rPr>
          <w:rFonts w:ascii="Times New Roman" w:eastAsia="Times New Roman" w:hAnsi="Times New Roman" w:cs="Times New Roman"/>
          <w:color w:val="0E101A"/>
          <w:sz w:val="24"/>
          <w:szCs w:val="24"/>
        </w:rPr>
        <w:t xml:space="preserve"> function forms a connection between the drone and the base computer via wifi.</w:t>
      </w:r>
    </w:p>
    <w:p w14:paraId="580B77B2" w14:textId="77777777" w:rsidR="00930894" w:rsidRPr="00B44388" w:rsidRDefault="00930894" w:rsidP="00930894">
      <w:pPr>
        <w:spacing w:after="0" w:line="360" w:lineRule="auto"/>
        <w:rPr>
          <w:rFonts w:ascii="Times New Roman" w:eastAsia="Times New Roman" w:hAnsi="Times New Roman" w:cs="Times New Roman"/>
          <w:sz w:val="24"/>
          <w:szCs w:val="24"/>
        </w:rPr>
      </w:pPr>
    </w:p>
    <w:p w14:paraId="2F746B26" w14:textId="4AFBC254"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Our Creative Functions</w:t>
      </w:r>
    </w:p>
    <w:p w14:paraId="203F4F2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great detail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doFlip()</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f’: Frontflip</w:t>
      </w:r>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takeOff()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land()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emergency()</w:t>
      </w:r>
      <w:r w:rsidRPr="00B44388">
        <w:rPr>
          <w:rFonts w:ascii="Times New Roman" w:eastAsia="Times New Roman" w:hAnsi="Times New Roman" w:cs="Times New Roman"/>
          <w:color w:val="0E101A"/>
          <w:sz w:val="24"/>
          <w:szCs w:val="24"/>
        </w:rPr>
        <w:t xml:space="preserve"> function stops the drone in case of an emergency. It takes a boolean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up()</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down()</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igh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lef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forward()</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backward()</w:t>
      </w:r>
      <w:r w:rsidRPr="00B44388">
        <w:rPr>
          <w:rFonts w:ascii="Times New Roman" w:eastAsia="Times New Roman" w:hAnsi="Times New Roman" w:cs="Times New Roman"/>
          <w:color w:val="0E101A"/>
          <w:sz w:val="24"/>
          <w:szCs w:val="24"/>
        </w:rPr>
        <w:t xml:space="preserve"> function moves the drone in backward direction.</w:t>
      </w:r>
    </w:p>
    <w:p w14:paraId="6F444F21"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otateClockwise()</w:t>
      </w:r>
      <w:r w:rsidRPr="00B44388">
        <w:rPr>
          <w:rFonts w:ascii="Times New Roman" w:eastAsia="Times New Roman" w:hAnsi="Times New Roman" w:cs="Times New Roman"/>
          <w:color w:val="0E101A"/>
          <w:sz w:val="24"/>
          <w:szCs w:val="24"/>
        </w:rPr>
        <w:t xml:space="preserve"> function rotates the drone by looking at the passed boolean value. If the user passes TRUE, the drone rotates clockwise; if the user passes FALSE, the drone rotates counter clockwise.</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setSpeed()</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lastRenderedPageBreak/>
        <w:t xml:space="preserve">getSpeed() </w:t>
      </w:r>
      <w:r w:rsidRPr="00B44388">
        <w:rPr>
          <w:rFonts w:ascii="Times New Roman" w:eastAsia="Times New Roman" w:hAnsi="Times New Roman" w:cs="Times New Roman"/>
          <w:color w:val="0E101A"/>
          <w:sz w:val="24"/>
          <w:szCs w:val="24"/>
        </w:rPr>
        <w:t>function gets the drone’s speed.</w:t>
      </w:r>
    </w:p>
    <w:p w14:paraId="180910C6"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getBattery()</w:t>
      </w:r>
      <w:r w:rsidRPr="00B44388">
        <w:rPr>
          <w:rFonts w:ascii="Times New Roman" w:eastAsia="Times New Roman" w:hAnsi="Times New Roman" w:cs="Times New Roman"/>
          <w:color w:val="0E101A"/>
          <w:sz w:val="24"/>
          <w:szCs w:val="24"/>
        </w:rPr>
        <w:t xml:space="preserve"> function gets the current value of the battery.</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01A40340"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Of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69C6FE9C" w14:textId="12229259" w:rsidR="00CA3C73" w:rsidRDefault="00CA3C73" w:rsidP="00B44388">
      <w:pPr>
        <w:spacing w:after="0" w:line="360" w:lineRule="auto"/>
        <w:rPr>
          <w:sz w:val="24"/>
          <w:szCs w:val="24"/>
        </w:rPr>
      </w:pPr>
    </w:p>
    <w:p w14:paraId="5355147B" w14:textId="01FF9CB6" w:rsidR="00CA3C73" w:rsidRDefault="00CA3C73" w:rsidP="00B44388">
      <w:pPr>
        <w:spacing w:after="0" w:line="360" w:lineRule="auto"/>
        <w:rPr>
          <w:sz w:val="24"/>
          <w:szCs w:val="24"/>
        </w:rPr>
      </w:pPr>
    </w:p>
    <w:p w14:paraId="462BA66B" w14:textId="139C2879" w:rsidR="00CA3C73" w:rsidRDefault="00CA3C73" w:rsidP="00B44388">
      <w:pPr>
        <w:spacing w:after="0" w:line="360" w:lineRule="auto"/>
        <w:rPr>
          <w:sz w:val="24"/>
          <w:szCs w:val="24"/>
        </w:rPr>
      </w:pPr>
    </w:p>
    <w:p w14:paraId="68C96D04" w14:textId="12682219" w:rsidR="00CA3C73" w:rsidRDefault="00CA3C73" w:rsidP="00B44388">
      <w:pPr>
        <w:spacing w:after="0" w:line="360" w:lineRule="auto"/>
        <w:rPr>
          <w:sz w:val="24"/>
          <w:szCs w:val="24"/>
        </w:rPr>
      </w:pPr>
    </w:p>
    <w:p w14:paraId="3FF0E549" w14:textId="1798F0F2" w:rsidR="00CA3C73" w:rsidRDefault="00CA3C73" w:rsidP="00B44388">
      <w:pPr>
        <w:spacing w:after="0" w:line="360" w:lineRule="auto"/>
        <w:rPr>
          <w:sz w:val="24"/>
          <w:szCs w:val="24"/>
        </w:rPr>
      </w:pPr>
    </w:p>
    <w:p w14:paraId="61603C11" w14:textId="43ED554E" w:rsidR="00CA3C73" w:rsidRDefault="00CA3C73" w:rsidP="00B44388">
      <w:pPr>
        <w:spacing w:after="0" w:line="360" w:lineRule="auto"/>
        <w:rPr>
          <w:sz w:val="24"/>
          <w:szCs w:val="24"/>
        </w:rPr>
      </w:pPr>
    </w:p>
    <w:p w14:paraId="02EE7837" w14:textId="11869885" w:rsidR="00CA3C73" w:rsidRDefault="00CA3C73"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6858D" w14:textId="77777777" w:rsidR="00D438BB" w:rsidRDefault="00D438BB" w:rsidP="001B4F96">
      <w:pPr>
        <w:spacing w:after="0" w:line="240" w:lineRule="auto"/>
      </w:pPr>
      <w:r>
        <w:separator/>
      </w:r>
    </w:p>
  </w:endnote>
  <w:endnote w:type="continuationSeparator" w:id="0">
    <w:p w14:paraId="75CD2EA4" w14:textId="77777777" w:rsidR="00D438BB" w:rsidRDefault="00D438BB"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D5315" w14:textId="77777777" w:rsidR="00D438BB" w:rsidRDefault="00D438BB" w:rsidP="001B4F96">
      <w:pPr>
        <w:spacing w:after="0" w:line="240" w:lineRule="auto"/>
      </w:pPr>
      <w:r>
        <w:separator/>
      </w:r>
    </w:p>
  </w:footnote>
  <w:footnote w:type="continuationSeparator" w:id="0">
    <w:p w14:paraId="01D9FC94" w14:textId="77777777" w:rsidR="00D438BB" w:rsidRDefault="00D438BB"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0C5E47"/>
    <w:rsid w:val="00140BD9"/>
    <w:rsid w:val="0016120A"/>
    <w:rsid w:val="001717DD"/>
    <w:rsid w:val="001B4F96"/>
    <w:rsid w:val="001F51C3"/>
    <w:rsid w:val="00284C24"/>
    <w:rsid w:val="002F7A34"/>
    <w:rsid w:val="003945A9"/>
    <w:rsid w:val="003C229C"/>
    <w:rsid w:val="003F2AE5"/>
    <w:rsid w:val="0048019C"/>
    <w:rsid w:val="00527640"/>
    <w:rsid w:val="00557C23"/>
    <w:rsid w:val="005E46B2"/>
    <w:rsid w:val="00663725"/>
    <w:rsid w:val="006C2984"/>
    <w:rsid w:val="006E56A8"/>
    <w:rsid w:val="007656E6"/>
    <w:rsid w:val="007B5860"/>
    <w:rsid w:val="00841098"/>
    <w:rsid w:val="008C0708"/>
    <w:rsid w:val="008C27A6"/>
    <w:rsid w:val="00930894"/>
    <w:rsid w:val="009429C8"/>
    <w:rsid w:val="00971296"/>
    <w:rsid w:val="00A31021"/>
    <w:rsid w:val="00A458F9"/>
    <w:rsid w:val="00AD3863"/>
    <w:rsid w:val="00AD61B6"/>
    <w:rsid w:val="00B253DE"/>
    <w:rsid w:val="00B44388"/>
    <w:rsid w:val="00B81279"/>
    <w:rsid w:val="00BC3665"/>
    <w:rsid w:val="00BE2008"/>
    <w:rsid w:val="00BE6D25"/>
    <w:rsid w:val="00C046F7"/>
    <w:rsid w:val="00C931FF"/>
    <w:rsid w:val="00CA3C73"/>
    <w:rsid w:val="00CF659F"/>
    <w:rsid w:val="00D438BB"/>
    <w:rsid w:val="00D66B0D"/>
    <w:rsid w:val="00DE5A94"/>
    <w:rsid w:val="00E822F7"/>
    <w:rsid w:val="00EC2096"/>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15</Pages>
  <Words>2571</Words>
  <Characters>1465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44</cp:revision>
  <cp:lastPrinted>2020-10-18T14:15:00Z</cp:lastPrinted>
  <dcterms:created xsi:type="dcterms:W3CDTF">2020-10-18T11:51:00Z</dcterms:created>
  <dcterms:modified xsi:type="dcterms:W3CDTF">2020-10-18T15:23:00Z</dcterms:modified>
</cp:coreProperties>
</file>